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5727CC" w14:textId="6EB1B6B5" w:rsidR="00552BC1" w:rsidRPr="00CC2D5C" w:rsidRDefault="00437161">
      <w:pPr>
        <w:rPr>
          <w:rFonts w:ascii="Times New Roman" w:hAnsi="Times New Roman" w:cs="Times New Roman"/>
          <w:noProof/>
          <w:sz w:val="32"/>
          <w:szCs w:val="32"/>
        </w:rPr>
      </w:pPr>
      <w:r w:rsidRPr="00CC2D5C">
        <w:rPr>
          <w:rFonts w:ascii="Times New Roman" w:hAnsi="Times New Roman" w:cs="Times New Roman"/>
          <w:b/>
          <w:sz w:val="32"/>
          <w:szCs w:val="32"/>
          <w:u w:val="single"/>
        </w:rPr>
        <w:t>Screenshot 1</w:t>
      </w:r>
      <w:r w:rsidR="001025DB">
        <w:rPr>
          <w:rFonts w:ascii="Times New Roman" w:hAnsi="Times New Roman" w:cs="Times New Roman"/>
          <w:b/>
          <w:sz w:val="32"/>
          <w:szCs w:val="32"/>
          <w:u w:val="single"/>
        </w:rPr>
        <w:t xml:space="preserve"> &amp; 2</w:t>
      </w:r>
      <w:r w:rsidRPr="00CC2D5C">
        <w:rPr>
          <w:rFonts w:ascii="Times New Roman" w:hAnsi="Times New Roman" w:cs="Times New Roman"/>
          <w:b/>
          <w:sz w:val="32"/>
          <w:szCs w:val="32"/>
          <w:u w:val="single"/>
        </w:rPr>
        <w:t xml:space="preserve">: </w:t>
      </w:r>
      <w:r w:rsidR="00A87F12">
        <w:rPr>
          <w:rFonts w:ascii="Times New Roman" w:hAnsi="Times New Roman" w:cs="Times New Roman"/>
          <w:b/>
          <w:sz w:val="32"/>
          <w:szCs w:val="32"/>
          <w:u w:val="single"/>
        </w:rPr>
        <w:t>index</w:t>
      </w:r>
      <w:r w:rsidR="001D3E52" w:rsidRPr="00CC2D5C">
        <w:rPr>
          <w:rFonts w:ascii="Times New Roman" w:hAnsi="Times New Roman" w:cs="Times New Roman"/>
          <w:b/>
          <w:sz w:val="32"/>
          <w:szCs w:val="32"/>
          <w:u w:val="single"/>
        </w:rPr>
        <w:t>.php</w:t>
      </w:r>
    </w:p>
    <w:p w14:paraId="4CA9124A" w14:textId="2AA86768" w:rsidR="001025DB" w:rsidRPr="001025DB" w:rsidRDefault="001025DB" w:rsidP="00552BC1">
      <w:pPr>
        <w:rPr>
          <w:rFonts w:ascii="Times New Roman" w:hAnsi="Times New Roman" w:cs="Times New Roman"/>
          <w:noProof/>
        </w:rPr>
      </w:pPr>
      <w:r w:rsidRPr="001025DB">
        <w:rPr>
          <w:rFonts w:ascii="Times New Roman" w:hAnsi="Times New Roman" w:cs="Times New Roman"/>
          <w:noProof/>
        </w:rPr>
        <w:t>Before</w:t>
      </w:r>
      <w:r>
        <w:rPr>
          <w:rFonts w:ascii="Times New Roman" w:hAnsi="Times New Roman" w:cs="Times New Roman"/>
          <w:noProof/>
        </w:rPr>
        <w:t xml:space="preserve"> CRUD changes</w:t>
      </w:r>
      <w:r w:rsidRPr="001025DB">
        <w:rPr>
          <w:rFonts w:ascii="Times New Roman" w:hAnsi="Times New Roman" w:cs="Times New Roman"/>
          <w:noProof/>
        </w:rPr>
        <w:t>:</w:t>
      </w:r>
    </w:p>
    <w:p w14:paraId="539992E3" w14:textId="31EADBC0" w:rsidR="008C7697" w:rsidRDefault="00814A0A" w:rsidP="00552BC1">
      <w:pPr>
        <w:rPr>
          <w:rFonts w:ascii="Times New Roman" w:hAnsi="Times New Roman" w:cs="Times New Roman"/>
          <w:sz w:val="32"/>
          <w:szCs w:val="32"/>
        </w:rPr>
      </w:pPr>
      <w:r w:rsidRPr="00814A0A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19FD1E42" wp14:editId="572EB2AF">
            <wp:extent cx="5943600" cy="37299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9E2A4" w14:textId="77777777" w:rsidR="00EB11E6" w:rsidRDefault="00EB11E6" w:rsidP="000646EA">
      <w:pPr>
        <w:rPr>
          <w:rFonts w:ascii="Times New Roman" w:hAnsi="Times New Roman" w:cs="Times New Roman"/>
          <w:noProof/>
        </w:rPr>
      </w:pPr>
    </w:p>
    <w:p w14:paraId="0EF808C8" w14:textId="77777777" w:rsidR="00EB11E6" w:rsidRDefault="00EB11E6" w:rsidP="000646EA">
      <w:pPr>
        <w:rPr>
          <w:rFonts w:ascii="Times New Roman" w:hAnsi="Times New Roman" w:cs="Times New Roman"/>
          <w:noProof/>
        </w:rPr>
      </w:pPr>
    </w:p>
    <w:p w14:paraId="23E0A39F" w14:textId="77777777" w:rsidR="00EB11E6" w:rsidRDefault="00EB11E6" w:rsidP="000646EA">
      <w:pPr>
        <w:rPr>
          <w:rFonts w:ascii="Times New Roman" w:hAnsi="Times New Roman" w:cs="Times New Roman"/>
          <w:noProof/>
        </w:rPr>
      </w:pPr>
    </w:p>
    <w:p w14:paraId="09715E68" w14:textId="77777777" w:rsidR="00EB11E6" w:rsidRDefault="00EB11E6" w:rsidP="000646EA">
      <w:pPr>
        <w:rPr>
          <w:rFonts w:ascii="Times New Roman" w:hAnsi="Times New Roman" w:cs="Times New Roman"/>
          <w:noProof/>
        </w:rPr>
      </w:pPr>
    </w:p>
    <w:p w14:paraId="65684AF9" w14:textId="77777777" w:rsidR="00EB11E6" w:rsidRDefault="00EB11E6" w:rsidP="000646EA">
      <w:pPr>
        <w:rPr>
          <w:rFonts w:ascii="Times New Roman" w:hAnsi="Times New Roman" w:cs="Times New Roman"/>
          <w:noProof/>
        </w:rPr>
      </w:pPr>
    </w:p>
    <w:p w14:paraId="475E543D" w14:textId="77777777" w:rsidR="00EB11E6" w:rsidRDefault="00EB11E6" w:rsidP="000646EA">
      <w:pPr>
        <w:rPr>
          <w:rFonts w:ascii="Times New Roman" w:hAnsi="Times New Roman" w:cs="Times New Roman"/>
          <w:noProof/>
        </w:rPr>
      </w:pPr>
    </w:p>
    <w:p w14:paraId="107B7889" w14:textId="77777777" w:rsidR="00EB11E6" w:rsidRDefault="00EB11E6" w:rsidP="000646EA">
      <w:pPr>
        <w:rPr>
          <w:rFonts w:ascii="Times New Roman" w:hAnsi="Times New Roman" w:cs="Times New Roman"/>
          <w:noProof/>
        </w:rPr>
      </w:pPr>
    </w:p>
    <w:p w14:paraId="05F8239D" w14:textId="77777777" w:rsidR="00EB11E6" w:rsidRDefault="00EB11E6" w:rsidP="000646EA">
      <w:pPr>
        <w:rPr>
          <w:rFonts w:ascii="Times New Roman" w:hAnsi="Times New Roman" w:cs="Times New Roman"/>
          <w:noProof/>
        </w:rPr>
      </w:pPr>
    </w:p>
    <w:p w14:paraId="56D4FD28" w14:textId="77777777" w:rsidR="00EB11E6" w:rsidRDefault="00EB11E6" w:rsidP="000646EA">
      <w:pPr>
        <w:rPr>
          <w:rFonts w:ascii="Times New Roman" w:hAnsi="Times New Roman" w:cs="Times New Roman"/>
          <w:noProof/>
        </w:rPr>
      </w:pPr>
    </w:p>
    <w:p w14:paraId="6E62D006" w14:textId="77777777" w:rsidR="00EB11E6" w:rsidRDefault="00EB11E6" w:rsidP="000646EA">
      <w:pPr>
        <w:rPr>
          <w:rFonts w:ascii="Times New Roman" w:hAnsi="Times New Roman" w:cs="Times New Roman"/>
          <w:noProof/>
        </w:rPr>
      </w:pPr>
    </w:p>
    <w:p w14:paraId="4B2A051C" w14:textId="77777777" w:rsidR="00EB11E6" w:rsidRDefault="00EB11E6" w:rsidP="000646EA">
      <w:pPr>
        <w:rPr>
          <w:rFonts w:ascii="Times New Roman" w:hAnsi="Times New Roman" w:cs="Times New Roman"/>
          <w:noProof/>
        </w:rPr>
      </w:pPr>
    </w:p>
    <w:p w14:paraId="3FCC0A33" w14:textId="77777777" w:rsidR="00EB11E6" w:rsidRDefault="00EB11E6" w:rsidP="000646EA">
      <w:pPr>
        <w:rPr>
          <w:rFonts w:ascii="Times New Roman" w:hAnsi="Times New Roman" w:cs="Times New Roman"/>
          <w:noProof/>
        </w:rPr>
      </w:pPr>
    </w:p>
    <w:p w14:paraId="29A90C6C" w14:textId="77777777" w:rsidR="00EB11E6" w:rsidRDefault="00EB11E6" w:rsidP="000646EA">
      <w:pPr>
        <w:rPr>
          <w:rFonts w:ascii="Times New Roman" w:hAnsi="Times New Roman" w:cs="Times New Roman"/>
          <w:noProof/>
        </w:rPr>
      </w:pPr>
    </w:p>
    <w:p w14:paraId="3804A40E" w14:textId="77777777" w:rsidR="00EB11E6" w:rsidRDefault="00EB11E6" w:rsidP="000646EA">
      <w:pPr>
        <w:rPr>
          <w:rFonts w:ascii="Times New Roman" w:hAnsi="Times New Roman" w:cs="Times New Roman"/>
          <w:noProof/>
        </w:rPr>
      </w:pPr>
    </w:p>
    <w:p w14:paraId="67FB09CE" w14:textId="554E4D9F" w:rsidR="00421ED1" w:rsidRDefault="001025DB" w:rsidP="000646EA">
      <w:pPr>
        <w:rPr>
          <w:rFonts w:ascii="Times New Roman" w:hAnsi="Times New Roman" w:cs="Times New Roman"/>
          <w:noProof/>
        </w:rPr>
      </w:pPr>
      <w:r w:rsidRPr="001025DB">
        <w:rPr>
          <w:rFonts w:ascii="Times New Roman" w:hAnsi="Times New Roman" w:cs="Times New Roman"/>
          <w:noProof/>
        </w:rPr>
        <w:lastRenderedPageBreak/>
        <w:t>After</w:t>
      </w:r>
      <w:r>
        <w:rPr>
          <w:rFonts w:ascii="Times New Roman" w:hAnsi="Times New Roman" w:cs="Times New Roman"/>
          <w:noProof/>
        </w:rPr>
        <w:t xml:space="preserve"> CRUD Changes</w:t>
      </w:r>
      <w:r w:rsidRPr="001025DB">
        <w:rPr>
          <w:rFonts w:ascii="Times New Roman" w:hAnsi="Times New Roman" w:cs="Times New Roman"/>
          <w:noProof/>
        </w:rPr>
        <w:t>:</w:t>
      </w:r>
    </w:p>
    <w:p w14:paraId="227AF7B6" w14:textId="634A968B" w:rsidR="001025DB" w:rsidRDefault="00EB11E6" w:rsidP="000646EA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EB11E6">
        <w:rPr>
          <w:rFonts w:ascii="Times New Roman" w:hAnsi="Times New Roman" w:cs="Times New Roman"/>
          <w:b/>
          <w:noProof/>
          <w:sz w:val="32"/>
          <w:szCs w:val="32"/>
          <w:u w:val="single"/>
        </w:rPr>
        <w:drawing>
          <wp:inline distT="0" distB="0" distL="0" distR="0" wp14:anchorId="3F7E3EC5" wp14:editId="5E7C0FAE">
            <wp:extent cx="5943600" cy="3846830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6FD81" w14:textId="77777777" w:rsidR="00EB11E6" w:rsidRDefault="00EB11E6" w:rsidP="000646EA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A0BADE0" w14:textId="77777777" w:rsidR="00EB11E6" w:rsidRDefault="00EB11E6" w:rsidP="000646EA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8E4E808" w14:textId="77777777" w:rsidR="00EB11E6" w:rsidRDefault="00EB11E6" w:rsidP="000646EA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ABCF626" w14:textId="77777777" w:rsidR="00EB11E6" w:rsidRDefault="00EB11E6" w:rsidP="000646EA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0D4DFBCC" w14:textId="77777777" w:rsidR="00EB11E6" w:rsidRDefault="00EB11E6" w:rsidP="000646EA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DE20457" w14:textId="77777777" w:rsidR="00EB11E6" w:rsidRDefault="00EB11E6" w:rsidP="000646EA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92AD2E6" w14:textId="77777777" w:rsidR="00EB11E6" w:rsidRDefault="00EB11E6" w:rsidP="000646EA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1EB64678" w14:textId="77777777" w:rsidR="00EB11E6" w:rsidRDefault="00EB11E6" w:rsidP="000646EA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F416772" w14:textId="77777777" w:rsidR="00EB11E6" w:rsidRDefault="00EB11E6" w:rsidP="000646EA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667583B" w14:textId="77777777" w:rsidR="00EB11E6" w:rsidRDefault="00EB11E6" w:rsidP="000646EA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0B28D13E" w14:textId="77777777" w:rsidR="00EB11E6" w:rsidRDefault="00EB11E6" w:rsidP="000646EA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3B3BC1D7" w14:textId="16D6EAA4" w:rsidR="000646EA" w:rsidRDefault="000646EA" w:rsidP="000646EA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CC2D5C"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 xml:space="preserve">Screenshot </w:t>
      </w:r>
      <w:r w:rsidR="00EB11E6">
        <w:rPr>
          <w:rFonts w:ascii="Times New Roman" w:hAnsi="Times New Roman" w:cs="Times New Roman"/>
          <w:b/>
          <w:sz w:val="32"/>
          <w:szCs w:val="32"/>
          <w:u w:val="single"/>
        </w:rPr>
        <w:t>3</w:t>
      </w:r>
      <w:r w:rsidRPr="00CC2D5C">
        <w:rPr>
          <w:rFonts w:ascii="Times New Roman" w:hAnsi="Times New Roman" w:cs="Times New Roman"/>
          <w:b/>
          <w:sz w:val="32"/>
          <w:szCs w:val="32"/>
          <w:u w:val="single"/>
        </w:rPr>
        <w:t xml:space="preserve">: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Create</w:t>
      </w:r>
    </w:p>
    <w:p w14:paraId="247D4E5D" w14:textId="6C320297" w:rsidR="000646EA" w:rsidRPr="00421ED1" w:rsidRDefault="00861C90" w:rsidP="000646EA">
      <w:r w:rsidRPr="00861C90">
        <w:rPr>
          <w:noProof/>
        </w:rPr>
        <w:drawing>
          <wp:inline distT="0" distB="0" distL="0" distR="0" wp14:anchorId="559A397D" wp14:editId="189C5A23">
            <wp:extent cx="3886537" cy="4298052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86537" cy="429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400C8" w14:textId="33FEBD95" w:rsidR="000646EA" w:rsidRDefault="000646EA" w:rsidP="000646EA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CC2D5C">
        <w:rPr>
          <w:rFonts w:ascii="Times New Roman" w:hAnsi="Times New Roman" w:cs="Times New Roman"/>
          <w:b/>
          <w:sz w:val="32"/>
          <w:szCs w:val="32"/>
          <w:u w:val="single"/>
        </w:rPr>
        <w:t xml:space="preserve">Screenshot </w:t>
      </w:r>
      <w:r w:rsidR="00EB11E6">
        <w:rPr>
          <w:rFonts w:ascii="Times New Roman" w:hAnsi="Times New Roman" w:cs="Times New Roman"/>
          <w:b/>
          <w:sz w:val="32"/>
          <w:szCs w:val="32"/>
          <w:u w:val="single"/>
        </w:rPr>
        <w:t>4</w:t>
      </w:r>
      <w:r w:rsidRPr="00CC2D5C">
        <w:rPr>
          <w:rFonts w:ascii="Times New Roman" w:hAnsi="Times New Roman" w:cs="Times New Roman"/>
          <w:b/>
          <w:sz w:val="32"/>
          <w:szCs w:val="32"/>
          <w:u w:val="single"/>
        </w:rPr>
        <w:t xml:space="preserve">: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Retrieve</w:t>
      </w:r>
    </w:p>
    <w:p w14:paraId="6EAFD212" w14:textId="67A6750D" w:rsidR="004D7C8F" w:rsidRDefault="00A667CB" w:rsidP="000646EA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A667CB">
        <w:rPr>
          <w:rFonts w:ascii="Times New Roman" w:hAnsi="Times New Roman" w:cs="Times New Roman"/>
          <w:b/>
          <w:noProof/>
          <w:sz w:val="32"/>
          <w:szCs w:val="32"/>
          <w:u w:val="single"/>
        </w:rPr>
        <w:drawing>
          <wp:inline distT="0" distB="0" distL="0" distR="0" wp14:anchorId="77E5611D" wp14:editId="6EFF8E75">
            <wp:extent cx="5943600" cy="257365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F32CD" w14:textId="77777777" w:rsidR="00EB11E6" w:rsidRDefault="00EB11E6" w:rsidP="000646EA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23EEFCB" w14:textId="1339278D" w:rsidR="000646EA" w:rsidRDefault="000646EA" w:rsidP="000646EA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CC2D5C"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 xml:space="preserve">Screenshot </w:t>
      </w:r>
      <w:r w:rsidR="00EB11E6">
        <w:rPr>
          <w:rFonts w:ascii="Times New Roman" w:hAnsi="Times New Roman" w:cs="Times New Roman"/>
          <w:b/>
          <w:sz w:val="32"/>
          <w:szCs w:val="32"/>
          <w:u w:val="single"/>
        </w:rPr>
        <w:t>5</w:t>
      </w:r>
      <w:r w:rsidRPr="00CC2D5C">
        <w:rPr>
          <w:rFonts w:ascii="Times New Roman" w:hAnsi="Times New Roman" w:cs="Times New Roman"/>
          <w:b/>
          <w:sz w:val="32"/>
          <w:szCs w:val="32"/>
          <w:u w:val="single"/>
        </w:rPr>
        <w:t xml:space="preserve">: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Update</w:t>
      </w:r>
    </w:p>
    <w:p w14:paraId="0DFB8488" w14:textId="01D2CB67" w:rsidR="004D7C8F" w:rsidRDefault="00A667CB" w:rsidP="000646EA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A667CB">
        <w:rPr>
          <w:rFonts w:ascii="Times New Roman" w:hAnsi="Times New Roman" w:cs="Times New Roman"/>
          <w:b/>
          <w:noProof/>
          <w:sz w:val="32"/>
          <w:szCs w:val="32"/>
          <w:u w:val="single"/>
        </w:rPr>
        <w:drawing>
          <wp:inline distT="0" distB="0" distL="0" distR="0" wp14:anchorId="0ED1F1DB" wp14:editId="14F50BB0">
            <wp:extent cx="5943600" cy="298069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21164" w14:textId="5EAB46AA" w:rsidR="000646EA" w:rsidRDefault="000646EA" w:rsidP="000646EA">
      <w:pPr>
        <w:rPr>
          <w:rFonts w:ascii="Times New Roman" w:hAnsi="Times New Roman" w:cs="Times New Roman"/>
          <w:noProof/>
        </w:rPr>
      </w:pPr>
      <w:r w:rsidRPr="00CC2D5C">
        <w:rPr>
          <w:rFonts w:ascii="Times New Roman" w:hAnsi="Times New Roman" w:cs="Times New Roman"/>
          <w:b/>
          <w:sz w:val="32"/>
          <w:szCs w:val="32"/>
          <w:u w:val="single"/>
        </w:rPr>
        <w:t xml:space="preserve">Screenshot </w:t>
      </w:r>
      <w:r w:rsidR="00EB11E6">
        <w:rPr>
          <w:rFonts w:ascii="Times New Roman" w:hAnsi="Times New Roman" w:cs="Times New Roman"/>
          <w:b/>
          <w:sz w:val="32"/>
          <w:szCs w:val="32"/>
          <w:u w:val="single"/>
        </w:rPr>
        <w:t>6</w:t>
      </w:r>
      <w:r w:rsidRPr="00CC2D5C">
        <w:rPr>
          <w:rFonts w:ascii="Times New Roman" w:hAnsi="Times New Roman" w:cs="Times New Roman"/>
          <w:b/>
          <w:sz w:val="32"/>
          <w:szCs w:val="32"/>
          <w:u w:val="single"/>
        </w:rPr>
        <w:t xml:space="preserve">: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Delete</w:t>
      </w:r>
    </w:p>
    <w:p w14:paraId="5CCF33B3" w14:textId="294763F8" w:rsidR="004D7C8F" w:rsidRDefault="004D7C8F" w:rsidP="000646EA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ID </w:t>
      </w:r>
      <w:r w:rsidR="00814A0A">
        <w:rPr>
          <w:rFonts w:ascii="Times New Roman" w:hAnsi="Times New Roman" w:cs="Times New Roman"/>
          <w:noProof/>
        </w:rPr>
        <w:t>17 (PennyWise with Spider Legs)</w:t>
      </w:r>
      <w:r>
        <w:rPr>
          <w:rFonts w:ascii="Times New Roman" w:hAnsi="Times New Roman" w:cs="Times New Roman"/>
          <w:noProof/>
        </w:rPr>
        <w:t xml:space="preserve"> was removed from Screenshot 1.</w:t>
      </w:r>
    </w:p>
    <w:p w14:paraId="0881E467" w14:textId="4757AEC3" w:rsidR="000646EA" w:rsidRDefault="00814A0A" w:rsidP="000646EA">
      <w:pPr>
        <w:rPr>
          <w:rFonts w:ascii="Times New Roman" w:hAnsi="Times New Roman" w:cs="Times New Roman"/>
          <w:noProof/>
        </w:rPr>
      </w:pPr>
      <w:r w:rsidRPr="00814A0A">
        <w:rPr>
          <w:rFonts w:ascii="Times New Roman" w:hAnsi="Times New Roman" w:cs="Times New Roman"/>
          <w:noProof/>
        </w:rPr>
        <w:drawing>
          <wp:inline distT="0" distB="0" distL="0" distR="0" wp14:anchorId="09D83D5E" wp14:editId="03069E0A">
            <wp:extent cx="5943600" cy="34575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FF70A" w14:textId="77777777" w:rsidR="000646EA" w:rsidRPr="00CC2D5C" w:rsidRDefault="000646EA" w:rsidP="00552BC1">
      <w:pPr>
        <w:rPr>
          <w:rFonts w:ascii="Times New Roman" w:hAnsi="Times New Roman" w:cs="Times New Roman"/>
          <w:sz w:val="32"/>
          <w:szCs w:val="32"/>
        </w:rPr>
      </w:pPr>
    </w:p>
    <w:p w14:paraId="7B41EED6" w14:textId="2A4793B8" w:rsidR="007F5BFA" w:rsidRDefault="007F5BFA" w:rsidP="007F5BFA">
      <w:pPr>
        <w:rPr>
          <w:rFonts w:ascii="Times New Roman" w:hAnsi="Times New Roman" w:cs="Times New Roman"/>
          <w:noProof/>
        </w:rPr>
      </w:pPr>
      <w:r w:rsidRPr="00CC2D5C"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Screenshot</w:t>
      </w:r>
      <w:r w:rsidR="00EB11E6">
        <w:rPr>
          <w:rFonts w:ascii="Times New Roman" w:hAnsi="Times New Roman" w:cs="Times New Roman"/>
          <w:b/>
          <w:sz w:val="32"/>
          <w:szCs w:val="32"/>
          <w:u w:val="single"/>
        </w:rPr>
        <w:t xml:space="preserve"> 7</w:t>
      </w:r>
      <w:r w:rsidRPr="00CC2D5C">
        <w:rPr>
          <w:rFonts w:ascii="Times New Roman" w:hAnsi="Times New Roman" w:cs="Times New Roman"/>
          <w:b/>
          <w:sz w:val="32"/>
          <w:szCs w:val="32"/>
          <w:u w:val="single"/>
        </w:rPr>
        <w:t>: HTML Validation</w:t>
      </w:r>
    </w:p>
    <w:p w14:paraId="54F35BF2" w14:textId="77777777" w:rsidR="00093979" w:rsidRPr="00CC2D5C" w:rsidRDefault="00093979" w:rsidP="007F5BFA">
      <w:pPr>
        <w:rPr>
          <w:rFonts w:ascii="Times New Roman" w:hAnsi="Times New Roman" w:cs="Times New Roman"/>
          <w:noProof/>
        </w:rPr>
      </w:pPr>
    </w:p>
    <w:p w14:paraId="58A0BB33" w14:textId="6A1AF2EC" w:rsidR="008C7697" w:rsidRDefault="00CC2D5C" w:rsidP="007F5BFA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t>index.php</w:t>
      </w:r>
    </w:p>
    <w:p w14:paraId="26E647A4" w14:textId="5D6947C5" w:rsidR="004D7C8F" w:rsidRPr="000646EA" w:rsidRDefault="004D7C8F" w:rsidP="007F5BFA">
      <w:pPr>
        <w:rPr>
          <w:rFonts w:ascii="Times New Roman" w:hAnsi="Times New Roman" w:cs="Times New Roman"/>
          <w:noProof/>
          <w:sz w:val="28"/>
          <w:szCs w:val="28"/>
        </w:rPr>
      </w:pPr>
      <w:r w:rsidRPr="004D7C8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AF32E14" wp14:editId="4E3B831E">
            <wp:extent cx="5448772" cy="120406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48772" cy="120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32FE5" w14:textId="7ADC6BD0" w:rsidR="00CC2D5C" w:rsidRPr="00CC2D5C" w:rsidRDefault="00CC2D5C" w:rsidP="007F5BFA">
      <w:pPr>
        <w:rPr>
          <w:rFonts w:ascii="Times New Roman" w:hAnsi="Times New Roman" w:cs="Times New Roman"/>
          <w:sz w:val="32"/>
          <w:szCs w:val="32"/>
        </w:rPr>
      </w:pPr>
    </w:p>
    <w:p w14:paraId="4DB8BC7E" w14:textId="16FACFCA" w:rsidR="00E009AF" w:rsidRDefault="00E009AF" w:rsidP="007F5BFA">
      <w:pPr>
        <w:rPr>
          <w:rFonts w:ascii="Times New Roman" w:hAnsi="Times New Roman" w:cs="Times New Roman"/>
          <w:noProof/>
        </w:rPr>
      </w:pPr>
      <w:r w:rsidRPr="00CC2D5C">
        <w:rPr>
          <w:rFonts w:ascii="Times New Roman" w:hAnsi="Times New Roman" w:cs="Times New Roman"/>
          <w:b/>
          <w:sz w:val="32"/>
          <w:szCs w:val="32"/>
          <w:u w:val="single"/>
        </w:rPr>
        <w:t xml:space="preserve">Screenshot </w:t>
      </w:r>
      <w:r w:rsidR="00EB11E6">
        <w:rPr>
          <w:rFonts w:ascii="Times New Roman" w:hAnsi="Times New Roman" w:cs="Times New Roman"/>
          <w:b/>
          <w:sz w:val="32"/>
          <w:szCs w:val="32"/>
          <w:u w:val="single"/>
        </w:rPr>
        <w:t>8</w:t>
      </w:r>
      <w:r w:rsidRPr="00CC2D5C">
        <w:rPr>
          <w:rFonts w:ascii="Times New Roman" w:hAnsi="Times New Roman" w:cs="Times New Roman"/>
          <w:b/>
          <w:sz w:val="32"/>
          <w:szCs w:val="32"/>
          <w:u w:val="single"/>
        </w:rPr>
        <w:t>: CSS Validation</w:t>
      </w:r>
      <w:r w:rsidRPr="00CC2D5C">
        <w:rPr>
          <w:rFonts w:ascii="Times New Roman" w:hAnsi="Times New Roman" w:cs="Times New Roman"/>
          <w:noProof/>
        </w:rPr>
        <w:t xml:space="preserve"> </w:t>
      </w:r>
    </w:p>
    <w:p w14:paraId="48025365" w14:textId="77777777" w:rsidR="00897D64" w:rsidRDefault="00897D64" w:rsidP="007F5BFA">
      <w:pPr>
        <w:rPr>
          <w:rFonts w:ascii="Times New Roman" w:hAnsi="Times New Roman" w:cs="Times New Roman"/>
          <w:noProof/>
        </w:rPr>
      </w:pPr>
    </w:p>
    <w:p w14:paraId="198E0690" w14:textId="5C21E52C" w:rsidR="00CC2D5C" w:rsidRDefault="000646EA" w:rsidP="007F5BFA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t>pops</w:t>
      </w:r>
      <w:r w:rsidR="00CC2D5C">
        <w:rPr>
          <w:rFonts w:ascii="Times New Roman" w:hAnsi="Times New Roman" w:cs="Times New Roman"/>
          <w:noProof/>
          <w:sz w:val="28"/>
          <w:szCs w:val="28"/>
        </w:rPr>
        <w:t>.layout.css</w:t>
      </w:r>
    </w:p>
    <w:p w14:paraId="1B61A992" w14:textId="5FFB7904" w:rsidR="004D7C8F" w:rsidRDefault="004D7C8F" w:rsidP="007F5BFA">
      <w:pPr>
        <w:rPr>
          <w:rFonts w:ascii="Times New Roman" w:hAnsi="Times New Roman" w:cs="Times New Roman"/>
          <w:noProof/>
          <w:sz w:val="28"/>
          <w:szCs w:val="28"/>
        </w:rPr>
      </w:pPr>
      <w:r w:rsidRPr="004D7C8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90F007E" wp14:editId="36BE15B4">
            <wp:extent cx="5943600" cy="101155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D7C8F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A2D874" w14:textId="77777777" w:rsidR="00DB69BA" w:rsidRDefault="00DB69BA" w:rsidP="006D1A84">
      <w:pPr>
        <w:spacing w:after="0" w:line="240" w:lineRule="auto"/>
      </w:pPr>
      <w:r>
        <w:separator/>
      </w:r>
    </w:p>
  </w:endnote>
  <w:endnote w:type="continuationSeparator" w:id="0">
    <w:p w14:paraId="46CD9B28" w14:textId="77777777" w:rsidR="00DB69BA" w:rsidRDefault="00DB69BA" w:rsidP="006D1A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4E1C02" w14:textId="77777777" w:rsidR="00DB69BA" w:rsidRDefault="00DB69BA" w:rsidP="006D1A84">
      <w:pPr>
        <w:spacing w:after="0" w:line="240" w:lineRule="auto"/>
      </w:pPr>
      <w:r>
        <w:separator/>
      </w:r>
    </w:p>
  </w:footnote>
  <w:footnote w:type="continuationSeparator" w:id="0">
    <w:p w14:paraId="6C3745BC" w14:textId="77777777" w:rsidR="00DB69BA" w:rsidRDefault="00DB69BA" w:rsidP="006D1A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D453B4" w14:textId="510C51DF" w:rsidR="006D1A84" w:rsidRPr="00F6674A" w:rsidRDefault="00450B55">
    <w:pPr>
      <w:pStyle w:val="Header"/>
      <w:rPr>
        <w:rFonts w:ascii="Times New Roman" w:hAnsi="Times New Roman" w:cs="Times New Roman"/>
        <w:sz w:val="32"/>
        <w:szCs w:val="32"/>
      </w:rPr>
    </w:pPr>
    <w:r>
      <w:rPr>
        <w:rFonts w:ascii="Times New Roman" w:hAnsi="Times New Roman" w:cs="Times New Roman"/>
        <w:sz w:val="32"/>
        <w:szCs w:val="32"/>
      </w:rPr>
      <w:t>nsellars98</w:t>
    </w:r>
    <w:r w:rsidR="006D1A84" w:rsidRPr="00F6674A">
      <w:rPr>
        <w:rFonts w:ascii="Times New Roman" w:hAnsi="Times New Roman" w:cs="Times New Roman"/>
        <w:sz w:val="32"/>
        <w:szCs w:val="32"/>
      </w:rPr>
      <w:ptab w:relativeTo="margin" w:alignment="center" w:leader="none"/>
    </w:r>
    <w:r>
      <w:rPr>
        <w:rFonts w:ascii="Times New Roman" w:hAnsi="Times New Roman" w:cs="Times New Roman"/>
        <w:sz w:val="32"/>
        <w:szCs w:val="32"/>
      </w:rPr>
      <w:t>MVC</w:t>
    </w:r>
    <w:r w:rsidR="006D1A84" w:rsidRPr="00F6674A">
      <w:rPr>
        <w:rFonts w:ascii="Times New Roman" w:hAnsi="Times New Roman" w:cs="Times New Roman"/>
        <w:sz w:val="32"/>
        <w:szCs w:val="32"/>
      </w:rPr>
      <w:ptab w:relativeTo="margin" w:alignment="right" w:leader="none"/>
    </w:r>
    <w:r w:rsidR="006D1A84" w:rsidRPr="00F6674A">
      <w:rPr>
        <w:rFonts w:ascii="Times New Roman" w:hAnsi="Times New Roman" w:cs="Times New Roman"/>
        <w:sz w:val="32"/>
        <w:szCs w:val="32"/>
      </w:rPr>
      <w:t>Web Server-Si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7006C"/>
    <w:multiLevelType w:val="hybridMultilevel"/>
    <w:tmpl w:val="A46E8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3B5151"/>
    <w:multiLevelType w:val="multilevel"/>
    <w:tmpl w:val="AAD2E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CEE0401"/>
    <w:multiLevelType w:val="multilevel"/>
    <w:tmpl w:val="B9A21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405756"/>
    <w:multiLevelType w:val="multilevel"/>
    <w:tmpl w:val="8190163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3BB2923"/>
    <w:multiLevelType w:val="multilevel"/>
    <w:tmpl w:val="BE926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B0A0F89"/>
    <w:multiLevelType w:val="hybridMultilevel"/>
    <w:tmpl w:val="74C2C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931D42"/>
    <w:multiLevelType w:val="hybridMultilevel"/>
    <w:tmpl w:val="53A0A6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4FF4BEB"/>
    <w:multiLevelType w:val="hybridMultilevel"/>
    <w:tmpl w:val="98AC6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8E7C9E"/>
    <w:multiLevelType w:val="hybridMultilevel"/>
    <w:tmpl w:val="FE4A1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922E40"/>
    <w:multiLevelType w:val="multilevel"/>
    <w:tmpl w:val="2558F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6"/>
  </w:num>
  <w:num w:numId="3">
    <w:abstractNumId w:val="8"/>
  </w:num>
  <w:num w:numId="4">
    <w:abstractNumId w:val="5"/>
  </w:num>
  <w:num w:numId="5">
    <w:abstractNumId w:val="0"/>
  </w:num>
  <w:num w:numId="6">
    <w:abstractNumId w:val="7"/>
  </w:num>
  <w:num w:numId="7">
    <w:abstractNumId w:val="1"/>
  </w:num>
  <w:num w:numId="8">
    <w:abstractNumId w:val="4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MjexNDY3MDG3NDJT0lEKTi0uzszPAykwtKwFAN+CtlEtAAAA"/>
  </w:docVars>
  <w:rsids>
    <w:rsidRoot w:val="009811F1"/>
    <w:rsid w:val="00025CF3"/>
    <w:rsid w:val="000646EA"/>
    <w:rsid w:val="00093979"/>
    <w:rsid w:val="000F3197"/>
    <w:rsid w:val="001025DB"/>
    <w:rsid w:val="00113857"/>
    <w:rsid w:val="00143F9D"/>
    <w:rsid w:val="00165B43"/>
    <w:rsid w:val="00176090"/>
    <w:rsid w:val="00192A61"/>
    <w:rsid w:val="001B757D"/>
    <w:rsid w:val="001B7DB3"/>
    <w:rsid w:val="001D3E52"/>
    <w:rsid w:val="001E714E"/>
    <w:rsid w:val="001F1766"/>
    <w:rsid w:val="002301F8"/>
    <w:rsid w:val="0025496E"/>
    <w:rsid w:val="00260F25"/>
    <w:rsid w:val="0027060F"/>
    <w:rsid w:val="00282ACF"/>
    <w:rsid w:val="00286995"/>
    <w:rsid w:val="002F0177"/>
    <w:rsid w:val="002F149B"/>
    <w:rsid w:val="003139A8"/>
    <w:rsid w:val="00324CB1"/>
    <w:rsid w:val="00385DF5"/>
    <w:rsid w:val="003955ED"/>
    <w:rsid w:val="003C10E4"/>
    <w:rsid w:val="00421ED1"/>
    <w:rsid w:val="00437161"/>
    <w:rsid w:val="00450B55"/>
    <w:rsid w:val="0048400C"/>
    <w:rsid w:val="00494691"/>
    <w:rsid w:val="004D7C8F"/>
    <w:rsid w:val="004E7B44"/>
    <w:rsid w:val="00510FEA"/>
    <w:rsid w:val="00514D05"/>
    <w:rsid w:val="00552BC1"/>
    <w:rsid w:val="00560B39"/>
    <w:rsid w:val="00580B77"/>
    <w:rsid w:val="00593C71"/>
    <w:rsid w:val="005A1CB7"/>
    <w:rsid w:val="006020D9"/>
    <w:rsid w:val="006A31F3"/>
    <w:rsid w:val="006D1A84"/>
    <w:rsid w:val="006D3B2C"/>
    <w:rsid w:val="00703AD5"/>
    <w:rsid w:val="00776150"/>
    <w:rsid w:val="007F5BFA"/>
    <w:rsid w:val="00810ABD"/>
    <w:rsid w:val="00814A0A"/>
    <w:rsid w:val="008309B3"/>
    <w:rsid w:val="00861C90"/>
    <w:rsid w:val="00897D64"/>
    <w:rsid w:val="008A1519"/>
    <w:rsid w:val="008C7697"/>
    <w:rsid w:val="008D0B4B"/>
    <w:rsid w:val="00911CEC"/>
    <w:rsid w:val="00950039"/>
    <w:rsid w:val="0097572D"/>
    <w:rsid w:val="009811F1"/>
    <w:rsid w:val="00986659"/>
    <w:rsid w:val="00994A1D"/>
    <w:rsid w:val="009B58C2"/>
    <w:rsid w:val="00A22339"/>
    <w:rsid w:val="00A321BA"/>
    <w:rsid w:val="00A667CB"/>
    <w:rsid w:val="00A7555A"/>
    <w:rsid w:val="00A86B26"/>
    <w:rsid w:val="00A87F12"/>
    <w:rsid w:val="00AB5AFF"/>
    <w:rsid w:val="00B15F9F"/>
    <w:rsid w:val="00B31B17"/>
    <w:rsid w:val="00B65ED9"/>
    <w:rsid w:val="00BC00CD"/>
    <w:rsid w:val="00BE5DFA"/>
    <w:rsid w:val="00BF789A"/>
    <w:rsid w:val="00C0225A"/>
    <w:rsid w:val="00C709CF"/>
    <w:rsid w:val="00C84EE4"/>
    <w:rsid w:val="00CB5D63"/>
    <w:rsid w:val="00CC2D5C"/>
    <w:rsid w:val="00CC4651"/>
    <w:rsid w:val="00CE7D13"/>
    <w:rsid w:val="00D335EA"/>
    <w:rsid w:val="00D50262"/>
    <w:rsid w:val="00D5066D"/>
    <w:rsid w:val="00D5632F"/>
    <w:rsid w:val="00D72D91"/>
    <w:rsid w:val="00D81022"/>
    <w:rsid w:val="00D87468"/>
    <w:rsid w:val="00DA6A0D"/>
    <w:rsid w:val="00DB39A6"/>
    <w:rsid w:val="00DB69BA"/>
    <w:rsid w:val="00DC4872"/>
    <w:rsid w:val="00E009AF"/>
    <w:rsid w:val="00E1029A"/>
    <w:rsid w:val="00E138BB"/>
    <w:rsid w:val="00E85508"/>
    <w:rsid w:val="00EA41F9"/>
    <w:rsid w:val="00EB11E6"/>
    <w:rsid w:val="00F65C66"/>
    <w:rsid w:val="00F6674A"/>
    <w:rsid w:val="00F711B4"/>
    <w:rsid w:val="00FF6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4D3E4"/>
  <w15:chartTrackingRefBased/>
  <w15:docId w15:val="{988B8B9A-A3BA-4C75-B5A5-FA87B46CF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96E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6B2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1A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1A8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D1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1A84"/>
  </w:style>
  <w:style w:type="paragraph" w:styleId="Footer">
    <w:name w:val="footer"/>
    <w:basedOn w:val="Normal"/>
    <w:link w:val="FooterChar"/>
    <w:uiPriority w:val="99"/>
    <w:unhideWhenUsed/>
    <w:rsid w:val="006D1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1A84"/>
  </w:style>
  <w:style w:type="paragraph" w:styleId="ListParagraph">
    <w:name w:val="List Paragraph"/>
    <w:basedOn w:val="Normal"/>
    <w:uiPriority w:val="34"/>
    <w:qFormat/>
    <w:rsid w:val="0077615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761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020D9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6B2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3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115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36" w:space="12" w:color="6A6A6A"/>
            <w:bottom w:val="none" w:sz="0" w:space="0" w:color="auto"/>
            <w:right w:val="none" w:sz="0" w:space="0" w:color="auto"/>
          </w:divBdr>
        </w:div>
      </w:divsChild>
    </w:div>
    <w:div w:id="3630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1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6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Sellars</dc:creator>
  <cp:keywords/>
  <dc:description/>
  <cp:lastModifiedBy>Nathan Sellars</cp:lastModifiedBy>
  <cp:revision>2</cp:revision>
  <dcterms:created xsi:type="dcterms:W3CDTF">2020-10-20T22:27:00Z</dcterms:created>
  <dcterms:modified xsi:type="dcterms:W3CDTF">2020-10-20T22:27:00Z</dcterms:modified>
</cp:coreProperties>
</file>